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3-2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76613156" w:rsidR="00267095" w:rsidRPr="001A78D9" w:rsidRDefault="001E74EA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rch 21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0111ED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D635AC9" w:rsidR="00267095" w:rsidRPr="001A78D9" w:rsidRDefault="001E74EA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5853620A" w:rsidR="00267095" w:rsidRPr="001A78D9" w:rsidRDefault="001E74EA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77777777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 Schedule Change</w:t>
            </w:r>
          </w:p>
          <w:p w14:paraId="1306F159" w14:textId="77777777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Cost Sharing MOA and $80M FAA</w:t>
            </w:r>
          </w:p>
          <w:p w14:paraId="7DEED010" w14:textId="43C0FC8B" w:rsidR="004A3762" w:rsidRPr="00D44EDF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593D7261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7C0D50D6" w14:textId="681C3C91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Water Right </w:t>
            </w:r>
            <w:r w:rsidR="008F31A5">
              <w:rPr>
                <w:rFonts w:asciiTheme="minorHAnsi" w:eastAsia="Times New Roman" w:hAnsiTheme="minorHAnsi" w:cstheme="minorHAnsi"/>
                <w:sz w:val="24"/>
                <w:szCs w:val="24"/>
              </w:rPr>
              <w:t>Process Update</w:t>
            </w:r>
            <w:r w:rsidR="00D44ED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Apr 5</w:t>
            </w:r>
          </w:p>
          <w:p w14:paraId="0F127D61" w14:textId="10F31407" w:rsidR="000111ED" w:rsidRDefault="000111ED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?</w:t>
            </w:r>
          </w:p>
          <w:p w14:paraId="5E926E67" w14:textId="5AF03BFC" w:rsidR="00590733" w:rsidRDefault="0059073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ites DC Leg Visit – Apr 25/26</w:t>
            </w:r>
          </w:p>
          <w:p w14:paraId="6EC64067" w14:textId="77777777" w:rsidR="00DE5873" w:rsidRDefault="00BF2CFA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Last week’s Ops </w:t>
            </w:r>
            <w:proofErr w:type="spellStart"/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Agrement</w:t>
            </w:r>
            <w:proofErr w:type="spellEnd"/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ech Disc</w:t>
            </w:r>
          </w:p>
          <w:p w14:paraId="27886271" w14:textId="3A892BAD" w:rsidR="0075542A" w:rsidRPr="00195771" w:rsidRDefault="0075542A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USFWS Eagle Permit consultation request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3CECA8F5" w:rsidR="004E509E" w:rsidRPr="0024025C" w:rsidRDefault="00D44ED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60C62" w14:textId="77777777" w:rsidR="008906C6" w:rsidRDefault="008906C6" w:rsidP="009C4219">
      <w:r>
        <w:separator/>
      </w:r>
    </w:p>
  </w:endnote>
  <w:endnote w:type="continuationSeparator" w:id="0">
    <w:p w14:paraId="48AA10E0" w14:textId="77777777" w:rsidR="008906C6" w:rsidRDefault="008906C6" w:rsidP="009C4219">
      <w:r>
        <w:continuationSeparator/>
      </w:r>
    </w:p>
  </w:endnote>
  <w:endnote w:type="continuationNotice" w:id="1">
    <w:p w14:paraId="6875924F" w14:textId="77777777" w:rsidR="008906C6" w:rsidRDefault="00890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79EEA" w14:textId="77777777" w:rsidR="008906C6" w:rsidRDefault="008906C6" w:rsidP="009C4219">
      <w:r>
        <w:separator/>
      </w:r>
    </w:p>
  </w:footnote>
  <w:footnote w:type="continuationSeparator" w:id="0">
    <w:p w14:paraId="0FD17827" w14:textId="77777777" w:rsidR="008906C6" w:rsidRDefault="008906C6" w:rsidP="009C4219">
      <w:r>
        <w:continuationSeparator/>
      </w:r>
    </w:p>
  </w:footnote>
  <w:footnote w:type="continuationNotice" w:id="1">
    <w:p w14:paraId="4AF21E58" w14:textId="77777777" w:rsidR="008906C6" w:rsidRDefault="008906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10</_dlc_DocId>
    <_dlc_DocIdUrl xmlns="d9320a93-a9f0-4135-97e0-380ac3311a04">
      <Url>https://sitesreservoirproject.sharepoint.com/EnvPlanning/_layouts/15/DocIdRedir.aspx?ID=W2DYDCZSR3KP-599401305-19110</Url>
      <Description>W2DYDCZSR3KP-599401305-19110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EB63E-3BDC-45D2-8A62-252D68CDBA38}"/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2006/documentManagement/types"/>
    <ds:schemaRef ds:uri="d9320a93-a9f0-4135-97e0-380ac3311a04"/>
    <ds:schemaRef ds:uri="c9d86d72-7c49-47d4-912c-b4bee4189528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UTTZ\Downloads\20180124 Meeting Agenda - Template (1).dotx</Template>
  <TotalTime>6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426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Jerry Brown</cp:lastModifiedBy>
  <cp:revision>12</cp:revision>
  <cp:lastPrinted>2020-05-15T19:43:00Z</cp:lastPrinted>
  <dcterms:created xsi:type="dcterms:W3CDTF">2023-03-15T14:24:00Z</dcterms:created>
  <dcterms:modified xsi:type="dcterms:W3CDTF">2023-03-2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d3ccb552-0512-46f1-b064-a855c19530a1</vt:lpwstr>
  </property>
</Properties>
</file>